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e2798f96111daa3db63239ec9ba3d33fbd52863"/>
    <w:p>
      <w:pPr>
        <w:pStyle w:val="Heading1"/>
      </w:pPr>
      <w:r>
        <w:t xml:space="preserve">Cover Letter for Mechanical Engineer Position in Myanmar Yangon</w:t>
      </w:r>
    </w:p>
    <w:p>
      <w:pPr>
        <w:pStyle w:val="FirstParagraph"/>
      </w:pPr>
      <w:r>
        <w:t xml:space="preserve">Dear [Hiring Manager's Name],</w:t>
      </w:r>
    </w:p>
    <w:p>
      <w:pPr>
        <w:pStyle w:val="BodyText"/>
      </w:pPr>
      <w:r>
        <w:t xml:space="preserve">I am writing to express my strong interest in the Mechanical Engineer position at your esteemed organization in Myanmar Yangon. As a dedicated and skilled mechanical engineer with a passion for innovation, I am excited about the opportunity to contribute my expertise to projects that align with the dynamic growth of Yangon’s engineering and industrial sectors. This cover letter outlines my qualifications, experience, and enthusiasm for this role, specifically tailored to the unique demands of working in Myanmar Yangon.</w:t>
      </w:r>
    </w:p>
    <w:bookmarkStart w:id="20" w:name="professional-background-and-expertise"/>
    <w:p>
      <w:pPr>
        <w:pStyle w:val="Heading2"/>
      </w:pPr>
      <w:r>
        <w:t xml:space="preserve">Professional Background and Expertise</w:t>
      </w:r>
    </w:p>
    <w:p>
      <w:pPr>
        <w:pStyle w:val="FirstParagraph"/>
      </w:pPr>
      <w:r>
        <w:t xml:space="preserve">With over [X years] of experience in mechanical engineering, I have developed a robust foundation in design, analysis, and project execution across diverse industries. My career has focused on solving complex engineering challenges while prioritizing sustainability, efficiency, and safety. Whether working on industrial machinery, HVAC systems, or renewable energy solutions, I have consistently delivered results that meet technical specifications and exceed client expectations.</w:t>
      </w:r>
    </w:p>
    <w:p>
      <w:pPr>
        <w:pStyle w:val="BodyText"/>
      </w:pPr>
      <w:r>
        <w:t xml:space="preserve">My expertise in [specific areas such as CAD software (AutoCAD, SolidWorks), finite element analysis (FEA), thermodynamics, fluid dynamics] has allowed me to design and optimize mechanical systems for both local and international projects. For instance, I led a team in developing a custom cooling system for a textile manufacturing plant in [previous location], which reduced energy consumption by 25% while improving operational efficiency. These achievements reflect my ability to apply theoretical knowledge to real-world problems—a skill I am eager to bring to Myanmar Yangon’s growing industrial landscape.</w:t>
      </w:r>
    </w:p>
    <w:bookmarkEnd w:id="20"/>
    <w:bookmarkStart w:id="21" w:name="why-myanmar-yangon"/>
    <w:p>
      <w:pPr>
        <w:pStyle w:val="Heading2"/>
      </w:pPr>
      <w:r>
        <w:t xml:space="preserve">Why Myanmar Yangon?</w:t>
      </w:r>
    </w:p>
    <w:p>
      <w:pPr>
        <w:pStyle w:val="FirstParagraph"/>
      </w:pPr>
      <w:r>
        <w:t xml:space="preserve">Myanmar Yangon stands out as a hub of economic and infrastructural development, offering unparalleled opportunities for mechanical engineers. As the country’s largest city and commercial center, Yangon is experiencing rapid modernization in sectors such as construction, transportation, and energy. I am particularly drawn to the potential for innovation in projects that support sustainable development, such as solar power integration or smart city initiatives. Working in Yangon would allow me to contribute to a region where engineering solutions can have a tangible impact on communities and industries.</w:t>
      </w:r>
    </w:p>
    <w:p>
      <w:pPr>
        <w:pStyle w:val="BodyText"/>
      </w:pPr>
      <w:r>
        <w:t xml:space="preserve">Moreover, I am deeply aware of the challenges faced by engineers in Myanmar, including limited access to advanced technology and the need for locally adapted solutions. My experience in resource-constrained environments has equipped me with the adaptability and problem-solving skills necessary to thrive in such settings. For example, while working on a project in [previous location], I designed a cost-effective filtration system that utilized locally available materials, reducing dependency on imported components. This approach aligns with the needs of Yangon’s industries, where practical and scalable solutions are paramount.</w:t>
      </w:r>
    </w:p>
    <w:bookmarkEnd w:id="21"/>
    <w:bookmarkStart w:id="22" w:name="alignment-with-your-organizations-goals"/>
    <w:p>
      <w:pPr>
        <w:pStyle w:val="Heading2"/>
      </w:pPr>
      <w:r>
        <w:t xml:space="preserve">Alignment with Your Organization's Goals</w:t>
      </w:r>
    </w:p>
    <w:p>
      <w:pPr>
        <w:pStyle w:val="FirstParagraph"/>
      </w:pPr>
      <w:r>
        <w:t xml:space="preserve">Your organization’s commitment to [specific company values or projects, e.g., "innovative engineering solutions" or "sustainable infrastructure"] resonates strongly with my professional philosophy. I am particularly impressed by your recent work on [mention a specific project or initiative in Yangon, if known], which demonstrates a forward-thinking approach to addressing the region’s engineering needs. I am eager to collaborate with your team to drive similar advancements, leveraging my technical skills and creative problem-solving abilities.</w:t>
      </w:r>
    </w:p>
    <w:p>
      <w:pPr>
        <w:pStyle w:val="BodyText"/>
      </w:pPr>
      <w:r>
        <w:t xml:space="preserve">As a Mechanical Engineer, I have consistently prioritized collaboration and communication. I understand that successful projects require not only technical excellence but also the ability to work closely with cross-functional teams, including project managers, designers, and clients. My experience in [mention specific projects or roles] has honed my ability to translate complex engineering concepts into actionable plans, ensuring that projects meet deadlines and budget constraints without compromising quality.</w:t>
      </w:r>
    </w:p>
    <w:bookmarkEnd w:id="22"/>
    <w:bookmarkStart w:id="23" w:name="personal-qualities-and-commitment"/>
    <w:p>
      <w:pPr>
        <w:pStyle w:val="Heading2"/>
      </w:pPr>
      <w:r>
        <w:t xml:space="preserve">Personal Qualities and Commitment</w:t>
      </w:r>
    </w:p>
    <w:p>
      <w:pPr>
        <w:pStyle w:val="FirstParagraph"/>
      </w:pPr>
      <w:r>
        <w:t xml:space="preserve">Beyond technical skills, I bring a strong work ethic, attention to detail, and a passion for lifelong learning. I am fluent in [languages if applicable], which enables me to communicate effectively with diverse stakeholders. Additionally, my ability to adapt to changing environments and embrace new technologies ensures that I remain at the forefront of mechanical engineering advancements.</w:t>
      </w:r>
    </w:p>
    <w:p>
      <w:pPr>
        <w:pStyle w:val="BodyText"/>
      </w:pPr>
      <w:r>
        <w:t xml:space="preserve">Living in Myanmar Yangon would allow me to immerse myself in the local culture while contributing to its progress. I have researched the city’s infrastructure projects, such as [mention specific initiatives like Yangon Metro or renewable energy developments], and am eager to play a role in shaping its future. My goal is not only to deliver high-quality engineering solutions but also to foster partnerships that drive long-term growth in the region.</w:t>
      </w:r>
    </w:p>
    <w:bookmarkEnd w:id="23"/>
    <w:bookmarkStart w:id="24" w:name="conclusion"/>
    <w:p>
      <w:pPr>
        <w:pStyle w:val="Heading2"/>
      </w:pPr>
      <w:r>
        <w:t xml:space="preserve">Conclusion</w:t>
      </w:r>
    </w:p>
    <w:p>
      <w:pPr>
        <w:pStyle w:val="FirstParagraph"/>
      </w:pPr>
      <w:r>
        <w:t xml:space="preserve">In conclusion, I am confident that my background as a Mechanical Engineer, combined with my enthusiasm for working in Myanmar Yangon, makes me an ideal candidate for this position. I am eager to bring my expertise in [specific areas] to your organization and contribute to projects that enhance the efficiency, sustainability, and resilience of Yangon’s infrastructur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 and supporting the continued growth of Myanmar Yang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Myanmar Yangon</dc:title>
  <dc:creator/>
  <dc:language>en</dc:language>
  <cp:keywords/>
  <dcterms:created xsi:type="dcterms:W3CDTF">2026-07-19T22:45:29Z</dcterms:created>
  <dcterms:modified xsi:type="dcterms:W3CDTF">2026-07-19T22:45:29Z</dcterms:modified>
</cp:coreProperties>
</file>

<file path=docProps/custom.xml><?xml version="1.0" encoding="utf-8"?>
<Properties xmlns="http://schemas.openxmlformats.org/officeDocument/2006/custom-properties" xmlns:vt="http://schemas.openxmlformats.org/officeDocument/2006/docPropsVTypes"/>
</file>